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48641BF9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: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217EDE60" w:rsidR="0037121B" w:rsidRPr="00A350E0" w:rsidRDefault="00BA1988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Obchodné men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8773EF">
        <w:rPr>
          <w:rFonts w:ascii="Times New Roman" w:hAnsi="Times New Roman" w:cs="Times New Roman"/>
          <w:lang w:val="sk-SK"/>
        </w:rPr>
        <w:tab/>
      </w:r>
    </w:p>
    <w:p w14:paraId="166A6AD5" w14:textId="2E4EFE30" w:rsidR="00BA1988" w:rsidRDefault="00BA1988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Sídlo:</w:t>
      </w:r>
    </w:p>
    <w:p w14:paraId="715B4450" w14:textId="4945D0DC" w:rsidR="0037121B" w:rsidRPr="00A350E0" w:rsidRDefault="00F96EDD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IČ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</w:p>
    <w:p w14:paraId="573D7F1A" w14:textId="3D4DA70D" w:rsidR="00A350E0" w:rsidRDefault="0064730D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Obchodné meno</w:t>
      </w:r>
      <w:r w:rsidR="00A350E0">
        <w:rPr>
          <w:rFonts w:ascii="Times New Roman" w:hAnsi="Times New Roman" w:cs="Times New Roman"/>
          <w:lang w:val="sk-SK"/>
        </w:rPr>
        <w:t xml:space="preserve"> banky:</w:t>
      </w:r>
    </w:p>
    <w:p w14:paraId="451700BA" w14:textId="2891B273" w:rsidR="0037121B" w:rsidRPr="00A350E0" w:rsidRDefault="00A350E0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</w:p>
    <w:p w14:paraId="1E83AB8D" w14:textId="77777777" w:rsidR="0037121B" w:rsidRPr="00A350E0" w:rsidRDefault="006D7566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</w:p>
    <w:p w14:paraId="3C58FABE" w14:textId="77777777" w:rsidR="0037121B" w:rsidRPr="00A350E0" w:rsidRDefault="0037121B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0082049A" w14:textId="77777777" w:rsidR="0064730D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: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66F83195" w14:textId="43B78D11" w:rsidR="00A350E0" w:rsidRPr="004A1D3A" w:rsidRDefault="0064730D" w:rsidP="0064730D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Názov: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A350E0"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HLAS – sociálna demokracia </w:t>
      </w:r>
    </w:p>
    <w:p w14:paraId="3AE39700" w14:textId="36C1B8DB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2906E8AA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AD334F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AD334F">
        <w:rPr>
          <w:rFonts w:ascii="Times New Roman" w:hAnsi="Times New Roman" w:cs="Times New Roman"/>
          <w:sz w:val="22"/>
          <w:szCs w:val="22"/>
        </w:rPr>
        <w:t xml:space="preserve"> 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557C3762" w:rsidR="0037121B" w:rsidRPr="00A350E0" w:rsidRDefault="006473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bchodné meno</w:t>
      </w:r>
      <w:r w:rsidR="00A350E0" w:rsidRPr="00A350E0">
        <w:rPr>
          <w:rFonts w:ascii="Times New Roman" w:hAnsi="Times New Roman" w:cs="Times New Roman"/>
          <w:sz w:val="22"/>
          <w:szCs w:val="22"/>
        </w:rPr>
        <w:t xml:space="preserve">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432D1DB0" w14:textId="658DB164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12E28A5" w14:textId="77777777" w:rsidR="004A1D3A" w:rsidRPr="004A1D3A" w:rsidRDefault="004A1D3A" w:rsidP="004A1D3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3643673B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>Darca vyhlasuje a potvrdzuje, že má trvalý pobyt na území Slovenskej republiky.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505C286B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.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0D8CA5B6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F00E10">
        <w:rPr>
          <w:rStyle w:val="None"/>
          <w:rFonts w:ascii="Times New Roman" w:hAnsi="Times New Roman" w:cs="Times New Roman"/>
          <w:sz w:val="22"/>
          <w:szCs w:val="22"/>
        </w:rPr>
        <w:t>1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5815D279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</w:t>
      </w:r>
      <w:r w:rsidR="0099591C">
        <w:rPr>
          <w:rStyle w:val="None"/>
          <w:rFonts w:ascii="Times New Roman" w:hAnsi="Times New Roman" w:cs="Times New Roman"/>
          <w:sz w:val="22"/>
          <w:szCs w:val="22"/>
        </w:rPr>
        <w:t>obchodné meno, sídlo, IČ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0A568441" w14:textId="7E2A564D" w:rsidR="0068082A" w:rsidRPr="00A350E0" w:rsidRDefault="0068082A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63190B23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</w:t>
      </w:r>
      <w:r w:rsidR="00DD4996">
        <w:rPr>
          <w:rStyle w:val="None"/>
          <w:rFonts w:ascii="Times New Roman" w:hAnsi="Times New Roman" w:cs="Times New Roman"/>
          <w:sz w:val="22"/>
          <w:szCs w:val="22"/>
        </w:rPr>
        <w:t>p</w:t>
      </w:r>
      <w:bookmarkStart w:id="0" w:name="_GoBack"/>
      <w:bookmarkEnd w:id="0"/>
      <w:r w:rsidR="00AD334F">
        <w:rPr>
          <w:rStyle w:val="None"/>
          <w:rFonts w:ascii="Times New Roman" w:hAnsi="Times New Roman" w:cs="Times New Roman"/>
          <w:sz w:val="22"/>
          <w:szCs w:val="22"/>
        </w:rPr>
        <w:t>odpis Darc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629CD2" w14:textId="4E50D870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B034F48" w14:textId="77777777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2399AC61" w14:textId="6F271FFE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3DA6F2FA" w14:textId="63CCADE2" w:rsidR="0037121B" w:rsidRDefault="0083458D">
      <w:pPr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  <w:t>...........................</w:t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  <w:t>HLAS – sociálna demokracia</w:t>
      </w:r>
    </w:p>
    <w:p w14:paraId="0A1B27A7" w14:textId="1548A4F2" w:rsidR="0083458D" w:rsidRDefault="0083458D" w:rsidP="0083458D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Ing. Peter </w:t>
      </w:r>
      <w:proofErr w:type="spellStart"/>
      <w:r>
        <w:rPr>
          <w:rStyle w:val="None"/>
          <w:rFonts w:ascii="Times New Roman" w:eastAsia="Helvetica Neue" w:hAnsi="Times New Roman" w:cs="Times New Roman"/>
          <w:sz w:val="22"/>
          <w:szCs w:val="22"/>
        </w:rPr>
        <w:t>Pellegrini</w:t>
      </w:r>
      <w:proofErr w:type="spellEnd"/>
    </w:p>
    <w:p w14:paraId="06A1C574" w14:textId="11D08D42" w:rsidR="0083458D" w:rsidRPr="00BA1988" w:rsidRDefault="0083458D" w:rsidP="0083458D">
      <w:pPr>
        <w:ind w:firstLine="708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     </w:t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   predseda strany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F66C7" w14:textId="77777777" w:rsidR="006A6A77" w:rsidRDefault="006A6A77">
      <w:r>
        <w:separator/>
      </w:r>
    </w:p>
  </w:endnote>
  <w:endnote w:type="continuationSeparator" w:id="0">
    <w:p w14:paraId="50AE1BB1" w14:textId="77777777" w:rsidR="006A6A77" w:rsidRDefault="006A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F2663" w14:textId="77777777" w:rsidR="006A6A77" w:rsidRDefault="006A6A77">
      <w:r>
        <w:separator/>
      </w:r>
    </w:p>
  </w:footnote>
  <w:footnote w:type="continuationSeparator" w:id="0">
    <w:p w14:paraId="4B06BE3C" w14:textId="77777777" w:rsidR="006A6A77" w:rsidRDefault="006A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52E22"/>
    <w:rsid w:val="00056DD2"/>
    <w:rsid w:val="00057849"/>
    <w:rsid w:val="00114185"/>
    <w:rsid w:val="00134544"/>
    <w:rsid w:val="001B6A1B"/>
    <w:rsid w:val="0028556A"/>
    <w:rsid w:val="00295035"/>
    <w:rsid w:val="0037121B"/>
    <w:rsid w:val="00382554"/>
    <w:rsid w:val="003C10EF"/>
    <w:rsid w:val="00480CCE"/>
    <w:rsid w:val="00491020"/>
    <w:rsid w:val="004932B0"/>
    <w:rsid w:val="004A0A53"/>
    <w:rsid w:val="004A1D3A"/>
    <w:rsid w:val="004A5982"/>
    <w:rsid w:val="004C27CB"/>
    <w:rsid w:val="00517FB8"/>
    <w:rsid w:val="005452EB"/>
    <w:rsid w:val="005872FD"/>
    <w:rsid w:val="006228A9"/>
    <w:rsid w:val="00632100"/>
    <w:rsid w:val="0064730D"/>
    <w:rsid w:val="006611A9"/>
    <w:rsid w:val="0068082A"/>
    <w:rsid w:val="006A6A77"/>
    <w:rsid w:val="006D7566"/>
    <w:rsid w:val="006F3F24"/>
    <w:rsid w:val="00724AE6"/>
    <w:rsid w:val="007361BD"/>
    <w:rsid w:val="00742A74"/>
    <w:rsid w:val="00753BEC"/>
    <w:rsid w:val="00784DE2"/>
    <w:rsid w:val="007A0295"/>
    <w:rsid w:val="007C6025"/>
    <w:rsid w:val="0083458D"/>
    <w:rsid w:val="0086526F"/>
    <w:rsid w:val="0087134E"/>
    <w:rsid w:val="008773EF"/>
    <w:rsid w:val="008B08C5"/>
    <w:rsid w:val="008E5F83"/>
    <w:rsid w:val="008F2C8A"/>
    <w:rsid w:val="00900AF6"/>
    <w:rsid w:val="00933DEE"/>
    <w:rsid w:val="0099591C"/>
    <w:rsid w:val="00996919"/>
    <w:rsid w:val="009F6C27"/>
    <w:rsid w:val="00A350E0"/>
    <w:rsid w:val="00A66BA5"/>
    <w:rsid w:val="00A700A3"/>
    <w:rsid w:val="00AD334F"/>
    <w:rsid w:val="00BA1988"/>
    <w:rsid w:val="00BD7EE9"/>
    <w:rsid w:val="00BE32DD"/>
    <w:rsid w:val="00C232DF"/>
    <w:rsid w:val="00C86D2E"/>
    <w:rsid w:val="00CD1F5E"/>
    <w:rsid w:val="00D038BE"/>
    <w:rsid w:val="00D46A46"/>
    <w:rsid w:val="00D632CF"/>
    <w:rsid w:val="00DD4996"/>
    <w:rsid w:val="00E15E28"/>
    <w:rsid w:val="00E47023"/>
    <w:rsid w:val="00E56CE3"/>
    <w:rsid w:val="00F00E10"/>
    <w:rsid w:val="00F601F8"/>
    <w:rsid w:val="00F86285"/>
    <w:rsid w:val="00F96EDD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Tkačivský</dc:creator>
  <cp:lastModifiedBy>Igor Tkačivský</cp:lastModifiedBy>
  <cp:revision>9</cp:revision>
  <dcterms:created xsi:type="dcterms:W3CDTF">2020-12-14T08:21:00Z</dcterms:created>
  <dcterms:modified xsi:type="dcterms:W3CDTF">2020-12-16T10:42:00Z</dcterms:modified>
</cp:coreProperties>
</file>